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1A973A" w14:textId="77777777" w:rsidR="007A17BA" w:rsidRPr="00912D0A" w:rsidRDefault="007A17BA" w:rsidP="001217A5">
      <w:pPr>
        <w:pStyle w:val="PlainText"/>
        <w:rPr>
          <w:sz w:val="24"/>
          <w:szCs w:val="24"/>
        </w:rPr>
      </w:pPr>
      <w:bookmarkStart w:id="0" w:name="_GoBack"/>
      <w:bookmarkEnd w:id="0"/>
    </w:p>
    <w:p w14:paraId="38283EF3" w14:textId="77777777" w:rsidR="007A17BA" w:rsidRPr="00912D0A" w:rsidRDefault="007A17BA" w:rsidP="001217A5">
      <w:pPr>
        <w:pStyle w:val="PlainText"/>
        <w:rPr>
          <w:sz w:val="24"/>
          <w:szCs w:val="24"/>
        </w:rPr>
      </w:pPr>
    </w:p>
    <w:p w14:paraId="451EB735" w14:textId="77777777" w:rsidR="001217A5" w:rsidRPr="00912D0A" w:rsidRDefault="001217A5" w:rsidP="001217A5">
      <w:pPr>
        <w:pStyle w:val="PlainText"/>
        <w:rPr>
          <w:sz w:val="24"/>
          <w:szCs w:val="24"/>
        </w:rPr>
      </w:pPr>
      <w:r w:rsidRPr="00912D0A">
        <w:rPr>
          <w:sz w:val="24"/>
          <w:szCs w:val="24"/>
        </w:rPr>
        <w:t>Good Afternoon,</w:t>
      </w:r>
    </w:p>
    <w:p w14:paraId="46675647" w14:textId="77777777" w:rsidR="001217A5" w:rsidRPr="00912D0A" w:rsidRDefault="001217A5" w:rsidP="001217A5">
      <w:pPr>
        <w:pStyle w:val="PlainText"/>
        <w:rPr>
          <w:rFonts w:cs="Times New Roman"/>
          <w:sz w:val="24"/>
          <w:szCs w:val="24"/>
        </w:rPr>
      </w:pPr>
    </w:p>
    <w:p w14:paraId="5692F76D" w14:textId="06F4175E" w:rsidR="00D90E02" w:rsidRPr="00912D0A" w:rsidRDefault="00884DEE" w:rsidP="00D90E02">
      <w:pPr>
        <w:spacing w:after="0"/>
        <w:contextualSpacing/>
        <w:rPr>
          <w:sz w:val="24"/>
          <w:szCs w:val="24"/>
        </w:rPr>
      </w:pPr>
      <w:r w:rsidRPr="00912D0A">
        <w:rPr>
          <w:sz w:val="24"/>
          <w:szCs w:val="24"/>
        </w:rPr>
        <w:t xml:space="preserve">The U.S. Energy Information Administration (EIA) is conducting a cognitive research project with companies that have surface coal mining operations. We are contacting companies that file Form EIA-7A </w:t>
      </w:r>
      <w:r w:rsidRPr="00912D0A">
        <w:rPr>
          <w:i/>
          <w:sz w:val="24"/>
          <w:szCs w:val="24"/>
        </w:rPr>
        <w:t>Annual Survey of</w:t>
      </w:r>
      <w:r w:rsidRPr="00912D0A">
        <w:rPr>
          <w:sz w:val="24"/>
          <w:szCs w:val="24"/>
        </w:rPr>
        <w:t xml:space="preserve"> </w:t>
      </w:r>
      <w:r w:rsidRPr="00912D0A">
        <w:rPr>
          <w:i/>
          <w:sz w:val="24"/>
          <w:szCs w:val="24"/>
        </w:rPr>
        <w:t>Coal Production and Preparation</w:t>
      </w:r>
      <w:r w:rsidRPr="00912D0A">
        <w:rPr>
          <w:sz w:val="24"/>
          <w:szCs w:val="24"/>
        </w:rPr>
        <w:t xml:space="preserve"> to assess their </w:t>
      </w:r>
      <w:r w:rsidR="009E216C">
        <w:rPr>
          <w:sz w:val="24"/>
          <w:szCs w:val="24"/>
        </w:rPr>
        <w:t xml:space="preserve">understanding of terminology and their </w:t>
      </w:r>
      <w:r w:rsidRPr="00912D0A">
        <w:rPr>
          <w:sz w:val="24"/>
          <w:szCs w:val="24"/>
        </w:rPr>
        <w:t>ability to report additional mining information. The attached letter contains more detailed information about this research project and how you can participate</w:t>
      </w:r>
      <w:r w:rsidR="00912D0A" w:rsidRPr="00912D0A">
        <w:rPr>
          <w:sz w:val="24"/>
          <w:szCs w:val="24"/>
        </w:rPr>
        <w:t>.</w:t>
      </w:r>
      <w:r w:rsidRPr="00912D0A">
        <w:rPr>
          <w:sz w:val="24"/>
          <w:szCs w:val="24"/>
        </w:rPr>
        <w:t xml:space="preserve"> </w:t>
      </w:r>
    </w:p>
    <w:p w14:paraId="56B35A2B" w14:textId="77777777" w:rsidR="00807453" w:rsidRPr="00912D0A" w:rsidRDefault="00807453" w:rsidP="001217A5">
      <w:pPr>
        <w:pStyle w:val="PlainText"/>
        <w:rPr>
          <w:sz w:val="24"/>
          <w:szCs w:val="24"/>
        </w:rPr>
      </w:pPr>
    </w:p>
    <w:p w14:paraId="6925BFFB" w14:textId="63457313" w:rsidR="0008593F" w:rsidRPr="00912D0A" w:rsidRDefault="0008593F" w:rsidP="0008593F">
      <w:pPr>
        <w:rPr>
          <w:sz w:val="24"/>
          <w:szCs w:val="24"/>
        </w:rPr>
      </w:pPr>
      <w:r w:rsidRPr="00912D0A">
        <w:rPr>
          <w:sz w:val="24"/>
          <w:szCs w:val="24"/>
        </w:rPr>
        <w:t xml:space="preserve">We will be </w:t>
      </w:r>
      <w:r w:rsidR="003D7481" w:rsidRPr="00912D0A">
        <w:rPr>
          <w:sz w:val="24"/>
          <w:szCs w:val="24"/>
        </w:rPr>
        <w:t xml:space="preserve">conducting </w:t>
      </w:r>
      <w:r w:rsidRPr="00912D0A">
        <w:rPr>
          <w:sz w:val="24"/>
          <w:szCs w:val="24"/>
        </w:rPr>
        <w:t xml:space="preserve">telephone interviews with survey respondents between the dates of </w:t>
      </w:r>
      <w:r w:rsidR="007A17BA" w:rsidRPr="00912D0A">
        <w:rPr>
          <w:sz w:val="24"/>
          <w:szCs w:val="24"/>
        </w:rPr>
        <w:t>XX</w:t>
      </w:r>
      <w:r w:rsidRPr="00912D0A">
        <w:rPr>
          <w:sz w:val="24"/>
          <w:szCs w:val="24"/>
        </w:rPr>
        <w:t>/</w:t>
      </w:r>
      <w:r w:rsidR="007A17BA" w:rsidRPr="00912D0A">
        <w:rPr>
          <w:sz w:val="24"/>
          <w:szCs w:val="24"/>
        </w:rPr>
        <w:t>XX– XX</w:t>
      </w:r>
      <w:r w:rsidRPr="00912D0A">
        <w:rPr>
          <w:sz w:val="24"/>
          <w:szCs w:val="24"/>
        </w:rPr>
        <w:t>/</w:t>
      </w:r>
      <w:r w:rsidR="007A17BA" w:rsidRPr="00912D0A">
        <w:rPr>
          <w:sz w:val="24"/>
          <w:szCs w:val="24"/>
        </w:rPr>
        <w:t>XX a</w:t>
      </w:r>
      <w:r w:rsidRPr="00912D0A">
        <w:rPr>
          <w:sz w:val="24"/>
          <w:szCs w:val="24"/>
        </w:rPr>
        <w:t>nd w</w:t>
      </w:r>
      <w:r w:rsidR="00387E4E" w:rsidRPr="00912D0A">
        <w:rPr>
          <w:sz w:val="24"/>
          <w:szCs w:val="24"/>
        </w:rPr>
        <w:t>ould like</w:t>
      </w:r>
      <w:r w:rsidRPr="00912D0A">
        <w:rPr>
          <w:sz w:val="24"/>
          <w:szCs w:val="24"/>
        </w:rPr>
        <w:t xml:space="preserve"> to </w:t>
      </w:r>
      <w:r w:rsidR="00884DEE" w:rsidRPr="00912D0A">
        <w:rPr>
          <w:sz w:val="24"/>
          <w:szCs w:val="24"/>
        </w:rPr>
        <w:t>receive your feedback on this research</w:t>
      </w:r>
      <w:r w:rsidR="00EB3F69" w:rsidRPr="00912D0A">
        <w:rPr>
          <w:sz w:val="24"/>
          <w:szCs w:val="24"/>
        </w:rPr>
        <w:t xml:space="preserve">. </w:t>
      </w:r>
      <w:r w:rsidRPr="00912D0A">
        <w:rPr>
          <w:sz w:val="24"/>
          <w:szCs w:val="24"/>
        </w:rPr>
        <w:t xml:space="preserve">Participation in this research is voluntary. </w:t>
      </w:r>
    </w:p>
    <w:p w14:paraId="4E8DE7FE" w14:textId="06FB5487" w:rsidR="001217A5" w:rsidRPr="00912D0A" w:rsidRDefault="001217A5" w:rsidP="001217A5">
      <w:pPr>
        <w:pStyle w:val="PlainText"/>
        <w:rPr>
          <w:sz w:val="24"/>
          <w:szCs w:val="24"/>
        </w:rPr>
      </w:pPr>
    </w:p>
    <w:p w14:paraId="4DFB78AA" w14:textId="2F30F6AC" w:rsidR="00BC6E73" w:rsidRPr="00912D0A" w:rsidRDefault="00BC6E73" w:rsidP="0069313D">
      <w:pPr>
        <w:jc w:val="both"/>
        <w:rPr>
          <w:sz w:val="24"/>
          <w:szCs w:val="24"/>
        </w:rPr>
      </w:pPr>
    </w:p>
    <w:sectPr w:rsidR="00BC6E73" w:rsidRPr="00912D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B0IDQzNzUxNjQyUdpeDU4uLM/DyQAkPjWgAjtkrKLQAAAA=="/>
  </w:docVars>
  <w:rsids>
    <w:rsidRoot w:val="00872AB8"/>
    <w:rsid w:val="00014A01"/>
    <w:rsid w:val="0008098A"/>
    <w:rsid w:val="0008593F"/>
    <w:rsid w:val="000B1B6D"/>
    <w:rsid w:val="000B41E8"/>
    <w:rsid w:val="000E137E"/>
    <w:rsid w:val="000E13F9"/>
    <w:rsid w:val="000E59FB"/>
    <w:rsid w:val="000F47E4"/>
    <w:rsid w:val="0012078A"/>
    <w:rsid w:val="001217A5"/>
    <w:rsid w:val="0014458D"/>
    <w:rsid w:val="00165A9F"/>
    <w:rsid w:val="001915F9"/>
    <w:rsid w:val="001D77E3"/>
    <w:rsid w:val="0021030F"/>
    <w:rsid w:val="00236477"/>
    <w:rsid w:val="00274AC3"/>
    <w:rsid w:val="002A21EE"/>
    <w:rsid w:val="002C173C"/>
    <w:rsid w:val="002F1B99"/>
    <w:rsid w:val="00307E73"/>
    <w:rsid w:val="003207EC"/>
    <w:rsid w:val="00363FD9"/>
    <w:rsid w:val="0037390D"/>
    <w:rsid w:val="00387E4E"/>
    <w:rsid w:val="003B3DE4"/>
    <w:rsid w:val="003B706D"/>
    <w:rsid w:val="003D7481"/>
    <w:rsid w:val="00400184"/>
    <w:rsid w:val="004036C7"/>
    <w:rsid w:val="004140F8"/>
    <w:rsid w:val="00427920"/>
    <w:rsid w:val="004A2FA7"/>
    <w:rsid w:val="004B5D36"/>
    <w:rsid w:val="0050138D"/>
    <w:rsid w:val="00506C6E"/>
    <w:rsid w:val="00515288"/>
    <w:rsid w:val="00554A40"/>
    <w:rsid w:val="00570E01"/>
    <w:rsid w:val="00576783"/>
    <w:rsid w:val="005A19D5"/>
    <w:rsid w:val="005E70A7"/>
    <w:rsid w:val="00606506"/>
    <w:rsid w:val="00625219"/>
    <w:rsid w:val="006270EF"/>
    <w:rsid w:val="00637E6C"/>
    <w:rsid w:val="00673A4D"/>
    <w:rsid w:val="00676AE2"/>
    <w:rsid w:val="0069313D"/>
    <w:rsid w:val="006D13F7"/>
    <w:rsid w:val="006D3D88"/>
    <w:rsid w:val="006E1D4E"/>
    <w:rsid w:val="006E760C"/>
    <w:rsid w:val="00740E9F"/>
    <w:rsid w:val="00743B5A"/>
    <w:rsid w:val="00745FA1"/>
    <w:rsid w:val="007519A1"/>
    <w:rsid w:val="00752F8D"/>
    <w:rsid w:val="0078258A"/>
    <w:rsid w:val="00792B77"/>
    <w:rsid w:val="00792C1A"/>
    <w:rsid w:val="007A17BA"/>
    <w:rsid w:val="007A2D1B"/>
    <w:rsid w:val="007A7211"/>
    <w:rsid w:val="007C396B"/>
    <w:rsid w:val="007C6DF3"/>
    <w:rsid w:val="00807453"/>
    <w:rsid w:val="00872AB8"/>
    <w:rsid w:val="00875E6F"/>
    <w:rsid w:val="00884DEE"/>
    <w:rsid w:val="008D1FD6"/>
    <w:rsid w:val="00912D0A"/>
    <w:rsid w:val="00945849"/>
    <w:rsid w:val="00973260"/>
    <w:rsid w:val="009754F5"/>
    <w:rsid w:val="0098219C"/>
    <w:rsid w:val="009B3F5A"/>
    <w:rsid w:val="009E216C"/>
    <w:rsid w:val="00AC7BF7"/>
    <w:rsid w:val="00AE43FA"/>
    <w:rsid w:val="00B03593"/>
    <w:rsid w:val="00B10A99"/>
    <w:rsid w:val="00B954A8"/>
    <w:rsid w:val="00BC6E73"/>
    <w:rsid w:val="00BD5AEE"/>
    <w:rsid w:val="00C00B5D"/>
    <w:rsid w:val="00C1062F"/>
    <w:rsid w:val="00C535F1"/>
    <w:rsid w:val="00C57721"/>
    <w:rsid w:val="00C64217"/>
    <w:rsid w:val="00C67437"/>
    <w:rsid w:val="00C8186E"/>
    <w:rsid w:val="00CE4C72"/>
    <w:rsid w:val="00CE6C79"/>
    <w:rsid w:val="00D0795A"/>
    <w:rsid w:val="00D65782"/>
    <w:rsid w:val="00D66CB1"/>
    <w:rsid w:val="00D90E02"/>
    <w:rsid w:val="00DC3DEC"/>
    <w:rsid w:val="00DC5BED"/>
    <w:rsid w:val="00DD7545"/>
    <w:rsid w:val="00DF6D3D"/>
    <w:rsid w:val="00E47630"/>
    <w:rsid w:val="00E4782B"/>
    <w:rsid w:val="00E52BF5"/>
    <w:rsid w:val="00EB3F69"/>
    <w:rsid w:val="00F24A23"/>
    <w:rsid w:val="00F44A91"/>
    <w:rsid w:val="00F86466"/>
    <w:rsid w:val="00FB1462"/>
    <w:rsid w:val="00FB4BFB"/>
    <w:rsid w:val="00FC0A44"/>
    <w:rsid w:val="5873D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64D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AB8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872AB8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3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3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4001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4A9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B3DE4"/>
    <w:pPr>
      <w:spacing w:after="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20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7EC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7EC"/>
    <w:rPr>
      <w:rFonts w:ascii="Calibri" w:hAnsi="Calibri" w:cs="Times New Roman"/>
      <w:b/>
      <w:bCs/>
      <w:sz w:val="20"/>
      <w:szCs w:val="20"/>
    </w:rPr>
  </w:style>
  <w:style w:type="paragraph" w:styleId="Subtitle">
    <w:name w:val="Subtitle"/>
    <w:basedOn w:val="Normal"/>
    <w:link w:val="SubtitleChar"/>
    <w:qFormat/>
    <w:rsid w:val="00D65782"/>
    <w:pPr>
      <w:spacing w:after="0" w:line="228" w:lineRule="auto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65782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1217A5"/>
    <w:pPr>
      <w:spacing w:after="0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217A5"/>
    <w:rPr>
      <w:rFonts w:ascii="Calibri" w:hAnsi="Calibri" w:cs="Consolas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AB8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872AB8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3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3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4001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4A9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B3DE4"/>
    <w:pPr>
      <w:spacing w:after="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20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7EC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7EC"/>
    <w:rPr>
      <w:rFonts w:ascii="Calibri" w:hAnsi="Calibri" w:cs="Times New Roman"/>
      <w:b/>
      <w:bCs/>
      <w:sz w:val="20"/>
      <w:szCs w:val="20"/>
    </w:rPr>
  </w:style>
  <w:style w:type="paragraph" w:styleId="Subtitle">
    <w:name w:val="Subtitle"/>
    <w:basedOn w:val="Normal"/>
    <w:link w:val="SubtitleChar"/>
    <w:qFormat/>
    <w:rsid w:val="00D65782"/>
    <w:pPr>
      <w:spacing w:after="0" w:line="228" w:lineRule="auto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65782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1217A5"/>
    <w:pPr>
      <w:spacing w:after="0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217A5"/>
    <w:rPr>
      <w:rFonts w:ascii="Calibri" w:hAnsi="Calibri" w:cs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35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A5082E5693AC4B8A5E9DC8FEDE9916" ma:contentTypeVersion="4" ma:contentTypeDescription="Create a new document." ma:contentTypeScope="" ma:versionID="d0c74d53c16a9367eb09e8147634a691">
  <xsd:schema xmlns:xsd="http://www.w3.org/2001/XMLSchema" xmlns:xs="http://www.w3.org/2001/XMLSchema" xmlns:p="http://schemas.microsoft.com/office/2006/metadata/properties" xmlns:ns2="17daff2f-b1b7-4d5c-80b2-47dc67a8fb08" xmlns:ns3="c7c3e025-3c1a-4026-bb7d-31b0a2c27904" targetNamespace="http://schemas.microsoft.com/office/2006/metadata/properties" ma:root="true" ma:fieldsID="cbe6679ee97e84a3da67bf5b48bcae6c" ns2:_="" ns3:_="">
    <xsd:import namespace="17daff2f-b1b7-4d5c-80b2-47dc67a8fb08"/>
    <xsd:import namespace="c7c3e025-3c1a-4026-bb7d-31b0a2c279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aff2f-b1b7-4d5c-80b2-47dc67a8fb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c3e025-3c1a-4026-bb7d-31b0a2c2790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86D629-B6C8-4386-B831-C899D8BC5A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daff2f-b1b7-4d5c-80b2-47dc67a8fb08"/>
    <ds:schemaRef ds:uri="c7c3e025-3c1a-4026-bb7d-31b0a2c279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1044E2-8640-494E-914C-E422FE1DC0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3C7661-D9A1-4691-A268-94B03176BDF9}">
  <ds:schemaRefs>
    <ds:schemaRef ds:uri="c7c3e025-3c1a-4026-bb7d-31b0a2c27904"/>
    <ds:schemaRef ds:uri="http://purl.org/dc/terms/"/>
    <ds:schemaRef ds:uri="http://purl.org/dc/dcmitype/"/>
    <ds:schemaRef ds:uri="17daff2f-b1b7-4d5c-80b2-47dc67a8fb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IA</Company>
  <LinksUpToDate>false</LinksUpToDate>
  <CharactersWithSpaces>6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itt, Brian</dc:creator>
  <cp:keywords/>
  <dc:description/>
  <cp:lastModifiedBy>SYSTEM</cp:lastModifiedBy>
  <cp:revision>2</cp:revision>
  <cp:lastPrinted>2019-04-10T18:52:00Z</cp:lastPrinted>
  <dcterms:created xsi:type="dcterms:W3CDTF">2019-06-14T14:51:00Z</dcterms:created>
  <dcterms:modified xsi:type="dcterms:W3CDTF">2019-06-14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A5082E5693AC4B8A5E9DC8FEDE9916</vt:lpwstr>
  </property>
  <property fmtid="{D5CDD505-2E9C-101B-9397-08002B2CF9AE}" pid="3" name="AuthorIds_UIVersion_512">
    <vt:lpwstr>6</vt:lpwstr>
  </property>
</Properties>
</file>